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629"/>
        <w:gridCol w:w="283"/>
        <w:gridCol w:w="993"/>
        <w:gridCol w:w="1275"/>
      </w:tblGrid>
      <w:tr w:rsidR="00570EBE" w:rsidRPr="00E84651" w14:paraId="2BF6DFFC" w14:textId="77777777" w:rsidTr="005E7DF9">
        <w:tc>
          <w:tcPr>
            <w:tcW w:w="6629" w:type="dxa"/>
            <w:shd w:val="clear" w:color="auto" w:fill="FFFF00"/>
          </w:tcPr>
          <w:p w14:paraId="1288B5EE" w14:textId="5345D14E" w:rsidR="007941AD" w:rsidRPr="00E85B2D" w:rsidRDefault="001472F3" w:rsidP="00873B15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bookmarkStart w:id="0" w:name="_GoBack"/>
            <w:bookmarkEnd w:id="0"/>
            <w:r w:rsidRPr="00E85B2D">
              <w:rPr>
                <w:rFonts w:ascii="Arial" w:hAnsi="Arial" w:cs="Arial"/>
                <w:b/>
                <w:sz w:val="18"/>
                <w:szCs w:val="18"/>
                <w:lang w:val="es-ES"/>
              </w:rPr>
              <w:t>B</w:t>
            </w:r>
            <w:r w:rsidR="005E7DF9" w:rsidRPr="00E85B2D">
              <w:rPr>
                <w:rFonts w:ascii="Arial" w:hAnsi="Arial" w:cs="Arial"/>
                <w:b/>
                <w:sz w:val="18"/>
                <w:szCs w:val="18"/>
                <w:lang w:val="es-ES"/>
              </w:rPr>
              <w:t>a</w:t>
            </w:r>
            <w:r w:rsidRPr="00E85B2D">
              <w:rPr>
                <w:rFonts w:ascii="Arial" w:hAnsi="Arial" w:cs="Arial"/>
                <w:b/>
                <w:sz w:val="18"/>
                <w:szCs w:val="18"/>
                <w:lang w:val="es-ES"/>
              </w:rPr>
              <w:t>ckground of the receiving group</w:t>
            </w:r>
            <w:r w:rsidR="00342CAE" w:rsidRPr="00E85B2D">
              <w:rPr>
                <w:rFonts w:ascii="Arial" w:hAnsi="Arial" w:cs="Arial"/>
                <w:b/>
                <w:sz w:val="18"/>
                <w:szCs w:val="18"/>
                <w:lang w:val="es-ES"/>
              </w:rPr>
              <w:t xml:space="preserve"> </w:t>
            </w:r>
            <w:r w:rsidR="005E7DF9" w:rsidRPr="00E85B2D">
              <w:rPr>
                <w:rFonts w:ascii="Arial" w:hAnsi="Arial" w:cs="Arial"/>
                <w:b/>
                <w:sz w:val="18"/>
                <w:szCs w:val="18"/>
                <w:lang w:val="es-ES"/>
              </w:rPr>
              <w:t>(last 5 years, maximum 4 pages)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21B816B2" w14:textId="77777777" w:rsidR="007941AD" w:rsidRPr="00342CAE" w:rsidRDefault="007941AD" w:rsidP="00873B15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s-ES"/>
              </w:rPr>
            </w:pPr>
          </w:p>
        </w:tc>
        <w:tc>
          <w:tcPr>
            <w:tcW w:w="993" w:type="dxa"/>
          </w:tcPr>
          <w:p w14:paraId="2E4B7D16" w14:textId="1E36B272" w:rsidR="007941AD" w:rsidRPr="00E85B2D" w:rsidRDefault="00E85B2D" w:rsidP="00873B15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E85B2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Date</w:t>
            </w:r>
            <w:r w:rsidR="007941AD" w:rsidRPr="00E85B2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:</w:t>
            </w:r>
          </w:p>
        </w:tc>
        <w:tc>
          <w:tcPr>
            <w:tcW w:w="1275" w:type="dxa"/>
          </w:tcPr>
          <w:p w14:paraId="210A8757" w14:textId="77777777" w:rsidR="007941AD" w:rsidRPr="00E85B2D" w:rsidRDefault="007941AD" w:rsidP="00873B15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3ED3F72D" w14:textId="6A2DC4A8" w:rsidR="00D365B7" w:rsidRDefault="0071264E" w:rsidP="0071264E">
      <w:pPr>
        <w:spacing w:after="0" w:line="240" w:lineRule="auto"/>
        <w:jc w:val="both"/>
        <w:rPr>
          <w:rFonts w:ascii="Arial" w:hAnsi="Arial" w:cs="Arial"/>
          <w:bCs/>
          <w:color w:val="808080" w:themeColor="background1" w:themeShade="80"/>
          <w:sz w:val="20"/>
          <w:szCs w:val="20"/>
        </w:rPr>
      </w:pPr>
      <w:r w:rsidRPr="0071264E">
        <w:rPr>
          <w:rFonts w:ascii="Arial" w:hAnsi="Arial" w:cs="Arial"/>
          <w:bCs/>
          <w:color w:val="808080" w:themeColor="background1" w:themeShade="80"/>
          <w:sz w:val="20"/>
          <w:szCs w:val="20"/>
        </w:rPr>
        <w:t>Indicate the research works developed: publications, projects, patents, as well as the pre and postdoctoral training capacity, a list of the researchers that make up the research team, mention the recognition as a research group by the autonomous community or the body to which it belongs, if any, and any other aspect of interest.</w:t>
      </w:r>
    </w:p>
    <w:p w14:paraId="78DE48F4" w14:textId="77777777" w:rsidR="0071264E" w:rsidRPr="008C7C71" w:rsidRDefault="0071264E" w:rsidP="00787D02">
      <w:pPr>
        <w:spacing w:after="0" w:line="240" w:lineRule="auto"/>
        <w:rPr>
          <w:rFonts w:ascii="Arial" w:hAnsi="Arial" w:cs="Arial"/>
          <w:b/>
        </w:rPr>
      </w:pPr>
    </w:p>
    <w:p w14:paraId="404E92F0" w14:textId="3A81ADF8" w:rsidR="00787D02" w:rsidRPr="00BD295F" w:rsidRDefault="006B2155" w:rsidP="00787D02">
      <w:pPr>
        <w:spacing w:after="0" w:line="240" w:lineRule="auto"/>
        <w:rPr>
          <w:rFonts w:ascii="Arial" w:hAnsi="Arial" w:cs="Arial"/>
          <w:b/>
          <w:vertAlign w:val="superscript"/>
        </w:rPr>
      </w:pPr>
      <w:r w:rsidRPr="008C7C71">
        <w:rPr>
          <w:rFonts w:ascii="Arial" w:hAnsi="Arial" w:cs="Arial"/>
          <w:b/>
        </w:rPr>
        <w:t xml:space="preserve">Part </w:t>
      </w:r>
      <w:r w:rsidR="00787D02" w:rsidRPr="008C7C71">
        <w:rPr>
          <w:rFonts w:ascii="Arial" w:hAnsi="Arial" w:cs="Arial"/>
          <w:b/>
        </w:rPr>
        <w:t xml:space="preserve">A. </w:t>
      </w:r>
      <w:r w:rsidR="00E85B2D" w:rsidRPr="00E85B2D">
        <w:rPr>
          <w:rFonts w:ascii="Arial" w:hAnsi="Arial" w:cs="Arial"/>
          <w:b/>
        </w:rPr>
        <w:t xml:space="preserve">DATA OF THE RECEIVING RESEARCH GROUP </w:t>
      </w:r>
      <w:r w:rsidR="00D35AB0">
        <w:rPr>
          <w:rFonts w:ascii="Arial" w:hAnsi="Arial" w:cs="Arial"/>
          <w:b/>
          <w:vertAlign w:val="superscript"/>
        </w:rPr>
        <w:t>*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6890"/>
      </w:tblGrid>
      <w:tr w:rsidR="008C2E9F" w:rsidRPr="008C7C71" w14:paraId="4B9B47AE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858D5" w14:textId="4670387A" w:rsidR="008C2E9F" w:rsidRPr="008C7C71" w:rsidRDefault="00BF3944" w:rsidP="00111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ame of the group</w:t>
            </w:r>
            <w:r w:rsidR="00D35AB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*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4B833" w14:textId="77777777" w:rsidR="008C2E9F" w:rsidRPr="008C7C71" w:rsidRDefault="008C2E9F" w:rsidP="0011177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111777" w:rsidRPr="008C7C71" w14:paraId="3E28A959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7E811" w14:textId="6F488B91" w:rsidR="00111777" w:rsidRPr="008C7C71" w:rsidRDefault="002A5FB4" w:rsidP="00111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19274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University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/Institution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E96B7" w14:textId="77777777" w:rsidR="00111777" w:rsidRPr="008C7C71" w:rsidRDefault="00111777" w:rsidP="0011177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66455" w:rsidRPr="004F1B8E" w14:paraId="312F00E3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9589D86" w14:textId="09186499" w:rsidR="00D66455" w:rsidRDefault="00BF3944" w:rsidP="000C10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Recognized by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006BA" w14:textId="77777777" w:rsidR="00D66455" w:rsidRPr="008C7C71" w:rsidRDefault="00D66455" w:rsidP="000C10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E00749" w:rsidRPr="004F1B8E" w14:paraId="15DC9C6C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D9584FF" w14:textId="783025BB" w:rsidR="00E00749" w:rsidRDefault="002A5FB4" w:rsidP="000C10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Research lines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BE994" w14:textId="77777777" w:rsidR="00E00749" w:rsidRPr="008C7C71" w:rsidRDefault="00E00749" w:rsidP="000C10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2A5E00" w:rsidRPr="004F1B8E" w14:paraId="3E855591" w14:textId="77777777" w:rsidTr="00D66455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C9CA7" w14:textId="2C30D3A8" w:rsidR="002A5E00" w:rsidRPr="000E46A4" w:rsidRDefault="002A5FB4" w:rsidP="000C10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Members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244C6" w14:textId="3E5542F0" w:rsidR="002A5E00" w:rsidRPr="008C7C71" w:rsidRDefault="002A5E00" w:rsidP="000C10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</w:tbl>
    <w:p w14:paraId="2859961D" w14:textId="1B703F08" w:rsidR="009E2D05" w:rsidRPr="00817553" w:rsidRDefault="00817553" w:rsidP="00817553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eastAsia="es-ES"/>
        </w:rPr>
      </w:pPr>
      <w:r>
        <w:rPr>
          <w:rFonts w:ascii="Arial" w:eastAsia="Times New Roman" w:hAnsi="Arial" w:cs="Arial"/>
          <w:i/>
          <w:sz w:val="18"/>
          <w:szCs w:val="18"/>
          <w:lang w:eastAsia="es-ES"/>
        </w:rPr>
        <w:t>(*)</w:t>
      </w:r>
      <w:r w:rsidR="00AD7CA8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 </w:t>
      </w:r>
      <w:r w:rsidR="00557E96" w:rsidRPr="00557E96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In the case of the University of Burgos, the group is officially recognized by the </w:t>
      </w:r>
      <w:r w:rsidR="00557E96">
        <w:rPr>
          <w:rFonts w:ascii="Arial" w:eastAsia="Times New Roman" w:hAnsi="Arial" w:cs="Arial"/>
          <w:i/>
          <w:sz w:val="18"/>
          <w:szCs w:val="18"/>
          <w:lang w:eastAsia="es-ES"/>
        </w:rPr>
        <w:t>U</w:t>
      </w:r>
      <w:r w:rsidR="00557E96" w:rsidRPr="00557E96">
        <w:rPr>
          <w:rFonts w:ascii="Arial" w:eastAsia="Times New Roman" w:hAnsi="Arial" w:cs="Arial"/>
          <w:i/>
          <w:sz w:val="18"/>
          <w:szCs w:val="18"/>
          <w:lang w:eastAsia="es-ES"/>
        </w:rPr>
        <w:t>niversity (GIR</w:t>
      </w:r>
      <w:r w:rsidR="00557E96">
        <w:rPr>
          <w:rFonts w:ascii="Arial" w:eastAsia="Times New Roman" w:hAnsi="Arial" w:cs="Arial"/>
          <w:i/>
          <w:sz w:val="18"/>
          <w:szCs w:val="18"/>
          <w:lang w:eastAsia="es-ES"/>
        </w:rPr>
        <w:t>, Grupo de Investigación Reconocido</w:t>
      </w:r>
      <w:r w:rsidR="00557E96" w:rsidRPr="00557E96">
        <w:rPr>
          <w:rFonts w:ascii="Arial" w:eastAsia="Times New Roman" w:hAnsi="Arial" w:cs="Arial"/>
          <w:i/>
          <w:sz w:val="18"/>
          <w:szCs w:val="18"/>
          <w:lang w:eastAsia="es-ES"/>
        </w:rPr>
        <w:t>)</w:t>
      </w:r>
    </w:p>
    <w:p w14:paraId="14AD57B5" w14:textId="77777777" w:rsidR="00D35AB0" w:rsidRDefault="00D35AB0" w:rsidP="001406E4">
      <w:pPr>
        <w:spacing w:after="0" w:line="240" w:lineRule="auto"/>
        <w:rPr>
          <w:rFonts w:ascii="Arial" w:hAnsi="Arial" w:cs="Arial"/>
          <w:b/>
          <w:lang w:val="en-US"/>
        </w:rPr>
      </w:pPr>
    </w:p>
    <w:p w14:paraId="43EB69E8" w14:textId="5E4D28FD" w:rsidR="00E82494" w:rsidRPr="008C7C71" w:rsidRDefault="00E82494" w:rsidP="00E82494">
      <w:pPr>
        <w:spacing w:after="0" w:line="240" w:lineRule="auto"/>
        <w:rPr>
          <w:rFonts w:ascii="Arial" w:hAnsi="Arial" w:cs="Arial"/>
          <w:b/>
        </w:rPr>
      </w:pPr>
      <w:r w:rsidRPr="008C7C71">
        <w:rPr>
          <w:rFonts w:ascii="Arial" w:hAnsi="Arial" w:cs="Arial"/>
          <w:b/>
        </w:rPr>
        <w:t xml:space="preserve">Part </w:t>
      </w:r>
      <w:r w:rsidR="00E00749">
        <w:rPr>
          <w:rFonts w:ascii="Arial" w:hAnsi="Arial" w:cs="Arial"/>
          <w:b/>
        </w:rPr>
        <w:t>B</w:t>
      </w:r>
      <w:r w:rsidRPr="008C7C71">
        <w:rPr>
          <w:rFonts w:ascii="Arial" w:hAnsi="Arial" w:cs="Arial"/>
          <w:b/>
        </w:rPr>
        <w:t xml:space="preserve">. </w:t>
      </w:r>
      <w:r w:rsidR="00D85523" w:rsidRPr="00D85523">
        <w:rPr>
          <w:rFonts w:ascii="Arial" w:hAnsi="Arial" w:cs="Arial"/>
          <w:b/>
        </w:rPr>
        <w:t>PERSONAL DATA OF THE</w:t>
      </w:r>
      <w:r w:rsidR="00D85523">
        <w:rPr>
          <w:rFonts w:ascii="Arial" w:hAnsi="Arial" w:cs="Arial"/>
          <w:b/>
        </w:rPr>
        <w:t xml:space="preserve"> PRINCIPAL RESEARCHER</w:t>
      </w:r>
      <w:r w:rsidR="00D85523" w:rsidRPr="00D85523">
        <w:rPr>
          <w:rFonts w:ascii="Arial" w:hAnsi="Arial" w:cs="Arial"/>
          <w:b/>
        </w:rPr>
        <w:t xml:space="preserve"> OR DIRECTOR OF THE GROUP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86"/>
        <w:gridCol w:w="2362"/>
        <w:gridCol w:w="1079"/>
        <w:gridCol w:w="348"/>
        <w:gridCol w:w="503"/>
        <w:gridCol w:w="784"/>
        <w:gridCol w:w="194"/>
        <w:gridCol w:w="1431"/>
      </w:tblGrid>
      <w:tr w:rsidR="00E82494" w:rsidRPr="008C7C71" w14:paraId="2E2A770A" w14:textId="77777777" w:rsidTr="00433AF0">
        <w:trPr>
          <w:trHeight w:val="20"/>
        </w:trPr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267A5" w14:textId="26A89451" w:rsidR="00E82494" w:rsidRPr="008C7C71" w:rsidRDefault="00433AF0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19274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s-ES"/>
              </w:rPr>
              <w:t>First and Family name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F1FF9" w14:textId="77777777" w:rsidR="00E82494" w:rsidRPr="008C7C71" w:rsidRDefault="00E82494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9B6918" w:rsidRPr="008C7C71" w14:paraId="731ED536" w14:textId="77777777" w:rsidTr="00873B15">
        <w:trPr>
          <w:trHeight w:val="20"/>
        </w:trPr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A0211" w14:textId="5E570C25" w:rsidR="009B6918" w:rsidRPr="008C7C71" w:rsidRDefault="00A33375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19274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ame of University/Institution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E1A2B" w14:textId="7B2C72FB" w:rsidR="009B6918" w:rsidRPr="008C7C71" w:rsidRDefault="009B6918" w:rsidP="00873B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9B6918" w:rsidRPr="008C7C71" w14:paraId="5F8F4F0D" w14:textId="77777777" w:rsidTr="00873B15">
        <w:trPr>
          <w:trHeight w:val="20"/>
        </w:trPr>
        <w:tc>
          <w:tcPr>
            <w:tcW w:w="2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6608C" w14:textId="5CED2FF7" w:rsidR="009B6918" w:rsidRPr="008C7C71" w:rsidRDefault="006321DE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19274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epartment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28BF1" w14:textId="73440D4D" w:rsidR="009B6918" w:rsidRPr="008C7C71" w:rsidRDefault="009B6918" w:rsidP="00873B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9B6918" w:rsidRPr="008C7C71" w14:paraId="689E1F40" w14:textId="77777777" w:rsidTr="00873B15">
        <w:trPr>
          <w:trHeight w:val="20"/>
        </w:trPr>
        <w:tc>
          <w:tcPr>
            <w:tcW w:w="2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89B66" w14:textId="1A70923A" w:rsidR="009B6918" w:rsidRPr="008C7C71" w:rsidRDefault="00187A2A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19274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Address and Country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E68FA" w14:textId="14BF4893" w:rsidR="009B6918" w:rsidRPr="008C7C71" w:rsidRDefault="009B6918" w:rsidP="00873B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9B6918" w:rsidRPr="008C7C71" w14:paraId="677ABC98" w14:textId="77777777" w:rsidTr="00DF1605">
        <w:trPr>
          <w:trHeight w:val="20"/>
        </w:trPr>
        <w:tc>
          <w:tcPr>
            <w:tcW w:w="2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1D1C3" w14:textId="5979E3F4" w:rsidR="009B6918" w:rsidRPr="008C7C71" w:rsidRDefault="00A11421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19274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Phone number</w:t>
            </w:r>
          </w:p>
        </w:tc>
        <w:tc>
          <w:tcPr>
            <w:tcW w:w="2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8F4D0" w14:textId="420D8D43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4BAA3" w14:textId="3A2C87DF" w:rsidR="009B6918" w:rsidRPr="008C7C71" w:rsidRDefault="00DF1605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E-mail</w:t>
            </w:r>
          </w:p>
        </w:tc>
        <w:tc>
          <w:tcPr>
            <w:tcW w:w="3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8C859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S"/>
              </w:rPr>
            </w:pPr>
          </w:p>
        </w:tc>
      </w:tr>
      <w:tr w:rsidR="009B6918" w:rsidRPr="008C7C71" w14:paraId="67BE382B" w14:textId="77777777" w:rsidTr="00873B15">
        <w:trPr>
          <w:trHeight w:val="20"/>
        </w:trPr>
        <w:tc>
          <w:tcPr>
            <w:tcW w:w="2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2113F" w14:textId="0FB9923B" w:rsidR="009B6918" w:rsidRPr="008C7C71" w:rsidRDefault="00400182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19274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urrent position</w:t>
            </w:r>
          </w:p>
        </w:tc>
        <w:tc>
          <w:tcPr>
            <w:tcW w:w="37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C8BA8" w14:textId="77777777" w:rsidR="009B6918" w:rsidRPr="008C7C71" w:rsidRDefault="009B6918" w:rsidP="00873B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4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689D7" w14:textId="30C470E9" w:rsidR="009B6918" w:rsidRPr="008C7C71" w:rsidRDefault="002A5FB4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From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2E6D4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9B6918" w:rsidRPr="008C7C71" w14:paraId="39447287" w14:textId="77777777" w:rsidTr="002A5FB4">
        <w:trPr>
          <w:trHeight w:val="20"/>
        </w:trPr>
        <w:tc>
          <w:tcPr>
            <w:tcW w:w="23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90AB0" w14:textId="092EF1A3" w:rsidR="009B6918" w:rsidRPr="008C7C71" w:rsidRDefault="002A5FB4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19274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es-ES"/>
              </w:rPr>
              <w:t>Social Security, Passport, ID number</w:t>
            </w:r>
          </w:p>
        </w:tc>
        <w:tc>
          <w:tcPr>
            <w:tcW w:w="429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BE90B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7FC12" w14:textId="484D6303" w:rsidR="009B6918" w:rsidRPr="008C7C71" w:rsidRDefault="002A5FB4" w:rsidP="00873B1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Age</w:t>
            </w:r>
          </w:p>
        </w:tc>
        <w:tc>
          <w:tcPr>
            <w:tcW w:w="1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E3DC4" w14:textId="77777777" w:rsidR="009B6918" w:rsidRPr="008C7C71" w:rsidRDefault="009B6918" w:rsidP="00873B1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F1605" w:rsidRPr="008C7C71" w14:paraId="69002C0F" w14:textId="77777777" w:rsidTr="002A5FB4">
        <w:trPr>
          <w:trHeight w:val="20"/>
        </w:trPr>
        <w:tc>
          <w:tcPr>
            <w:tcW w:w="23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754B" w14:textId="504438FF" w:rsidR="00DF1605" w:rsidRPr="000E46A4" w:rsidRDefault="00DF1605" w:rsidP="00DF16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19274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s-ES"/>
              </w:rPr>
              <w:t>Researcher codes</w:t>
            </w:r>
          </w:p>
        </w:tc>
        <w:tc>
          <w:tcPr>
            <w:tcW w:w="429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28653" w14:textId="57E9DD7E" w:rsidR="00DF1605" w:rsidRPr="008C7C71" w:rsidRDefault="00DF1605" w:rsidP="00DF160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192748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Open Researcher and Contributor ID (ORCID**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81450" w14:textId="68B5EE68" w:rsidR="00DF1605" w:rsidRPr="008C7C71" w:rsidRDefault="00DF1605" w:rsidP="00DF160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F1605" w:rsidRPr="008C7C71" w14:paraId="4A7DDDCA" w14:textId="77777777" w:rsidTr="002A5FB4">
        <w:trPr>
          <w:trHeight w:val="20"/>
        </w:trPr>
        <w:tc>
          <w:tcPr>
            <w:tcW w:w="23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A723F9" w14:textId="77777777" w:rsidR="00DF1605" w:rsidRPr="008C7C71" w:rsidRDefault="00DF1605" w:rsidP="00DF160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429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BF036" w14:textId="41E300F1" w:rsidR="00DF1605" w:rsidRPr="008C7C71" w:rsidRDefault="00DF1605" w:rsidP="00DF16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192748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SCOPUS Author ID (*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AF88B" w14:textId="77777777" w:rsidR="00DF1605" w:rsidRPr="008C7C71" w:rsidRDefault="00DF1605" w:rsidP="00DF160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F1605" w:rsidRPr="008C7C71" w14:paraId="2C372768" w14:textId="77777777" w:rsidTr="002A5FB4">
        <w:trPr>
          <w:trHeight w:val="20"/>
        </w:trPr>
        <w:tc>
          <w:tcPr>
            <w:tcW w:w="23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B25A6F" w14:textId="77777777" w:rsidR="00DF1605" w:rsidRPr="008C7C71" w:rsidRDefault="00DF1605" w:rsidP="00DF160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429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43C2D" w14:textId="3CA7F30B" w:rsidR="00DF1605" w:rsidRPr="008C7C71" w:rsidRDefault="00DF1605" w:rsidP="00DF16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192748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WoS Researcher ID (*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55AC0" w14:textId="77777777" w:rsidR="00DF1605" w:rsidRPr="008C7C71" w:rsidRDefault="00DF1605" w:rsidP="00DF160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</w:tr>
    </w:tbl>
    <w:p w14:paraId="5CE17641" w14:textId="77777777" w:rsidR="0045742B" w:rsidRPr="00192748" w:rsidRDefault="0045742B" w:rsidP="0045742B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val="en-GB" w:eastAsia="es-ES"/>
        </w:rPr>
      </w:pPr>
      <w:r w:rsidRPr="00192748">
        <w:rPr>
          <w:rFonts w:ascii="Arial" w:eastAsia="Times New Roman" w:hAnsi="Arial" w:cs="Arial"/>
          <w:i/>
          <w:sz w:val="18"/>
          <w:szCs w:val="18"/>
          <w:lang w:val="en-GB" w:eastAsia="es-ES"/>
        </w:rPr>
        <w:t>(*) Optional</w:t>
      </w:r>
    </w:p>
    <w:p w14:paraId="508279F3" w14:textId="58FAF308" w:rsidR="0045742B" w:rsidRPr="00192748" w:rsidRDefault="0045742B" w:rsidP="0045742B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val="en-GB" w:eastAsia="es-ES"/>
        </w:rPr>
      </w:pPr>
      <w:r w:rsidRPr="00192748">
        <w:rPr>
          <w:rFonts w:ascii="Arial" w:eastAsia="Times New Roman" w:hAnsi="Arial" w:cs="Arial"/>
          <w:i/>
          <w:sz w:val="18"/>
          <w:szCs w:val="18"/>
          <w:lang w:val="en-GB" w:eastAsia="es-ES"/>
        </w:rPr>
        <w:t>(**) Mandatory</w:t>
      </w:r>
    </w:p>
    <w:p w14:paraId="7F66745B" w14:textId="188AB7E7" w:rsidR="00982F3A" w:rsidRPr="00D66455" w:rsidRDefault="00982F3A" w:rsidP="001406E4">
      <w:pPr>
        <w:spacing w:after="0" w:line="240" w:lineRule="auto"/>
        <w:rPr>
          <w:rFonts w:ascii="Arial" w:hAnsi="Arial" w:cs="Arial"/>
          <w:b/>
        </w:rPr>
      </w:pPr>
    </w:p>
    <w:p w14:paraId="76E6F1A2" w14:textId="512A5E7B" w:rsidR="001406E4" w:rsidRPr="008C7C71" w:rsidRDefault="00B17D78" w:rsidP="00F51C52">
      <w:pPr>
        <w:spacing w:after="0" w:line="240" w:lineRule="auto"/>
        <w:jc w:val="both"/>
        <w:rPr>
          <w:rFonts w:ascii="Arial" w:hAnsi="Arial" w:cs="Arial"/>
          <w:b/>
        </w:rPr>
      </w:pPr>
      <w:r w:rsidRPr="008C7C71">
        <w:rPr>
          <w:rFonts w:ascii="Arial" w:hAnsi="Arial" w:cs="Arial"/>
          <w:b/>
        </w:rPr>
        <w:t xml:space="preserve">Part </w:t>
      </w:r>
      <w:r>
        <w:rPr>
          <w:rFonts w:ascii="Arial" w:hAnsi="Arial" w:cs="Arial"/>
          <w:b/>
        </w:rPr>
        <w:t>C</w:t>
      </w:r>
      <w:r w:rsidR="00CD23DD" w:rsidRPr="008C7C71">
        <w:rPr>
          <w:rFonts w:ascii="Arial" w:hAnsi="Arial" w:cs="Arial"/>
          <w:b/>
        </w:rPr>
        <w:t xml:space="preserve">. </w:t>
      </w:r>
      <w:r w:rsidR="00CC2AAC" w:rsidRPr="00CC2AAC">
        <w:rPr>
          <w:rFonts w:ascii="Arial" w:hAnsi="Arial" w:cs="Arial"/>
          <w:b/>
        </w:rPr>
        <w:t>GENERAL INDICATORS OF QUALITY OF SCIENTIFIC PRODUCTION</w:t>
      </w:r>
      <w:r w:rsidR="004F2E29">
        <w:rPr>
          <w:rFonts w:ascii="Arial" w:hAnsi="Arial" w:cs="Arial"/>
          <w:b/>
        </w:rPr>
        <w:t xml:space="preserve"> OF THE GROUP</w:t>
      </w:r>
    </w:p>
    <w:p w14:paraId="14D0C898" w14:textId="77777777" w:rsidR="00CD23DD" w:rsidRPr="008C7C71" w:rsidRDefault="00CD23DD" w:rsidP="00F51C52">
      <w:pPr>
        <w:spacing w:after="0" w:line="240" w:lineRule="auto"/>
        <w:jc w:val="both"/>
        <w:rPr>
          <w:rFonts w:ascii="Arial" w:hAnsi="Arial" w:cs="Arial"/>
          <w:b/>
        </w:rPr>
      </w:pPr>
    </w:p>
    <w:p w14:paraId="28AC22B2" w14:textId="31E4AAEA" w:rsidR="001406E4" w:rsidRPr="008C7C71" w:rsidRDefault="006B2155" w:rsidP="00F51C52">
      <w:pPr>
        <w:spacing w:after="0" w:line="240" w:lineRule="auto"/>
        <w:jc w:val="both"/>
        <w:rPr>
          <w:rFonts w:ascii="Arial" w:hAnsi="Arial" w:cs="Arial"/>
          <w:b/>
        </w:rPr>
      </w:pPr>
      <w:r w:rsidRPr="008C7C71">
        <w:rPr>
          <w:rFonts w:ascii="Arial" w:hAnsi="Arial" w:cs="Arial"/>
          <w:b/>
        </w:rPr>
        <w:t xml:space="preserve">Part </w:t>
      </w:r>
      <w:r w:rsidR="003D3FC2">
        <w:rPr>
          <w:rFonts w:ascii="Arial" w:hAnsi="Arial" w:cs="Arial"/>
          <w:b/>
        </w:rPr>
        <w:t>D</w:t>
      </w:r>
      <w:r w:rsidR="001406E4" w:rsidRPr="008C7C71">
        <w:rPr>
          <w:rFonts w:ascii="Arial" w:hAnsi="Arial" w:cs="Arial"/>
          <w:b/>
        </w:rPr>
        <w:t xml:space="preserve">. </w:t>
      </w:r>
      <w:r w:rsidR="000B0216" w:rsidRPr="000B0216">
        <w:rPr>
          <w:rFonts w:ascii="Arial" w:hAnsi="Arial" w:cs="Arial"/>
          <w:b/>
          <w:lang w:val="en-US"/>
        </w:rPr>
        <w:t>SUMMARY OF THE BACKGROUND OF THE RECEIVING GROUP</w:t>
      </w:r>
      <w:r w:rsidR="000B0216">
        <w:rPr>
          <w:rFonts w:ascii="Arial" w:hAnsi="Arial" w:cs="Arial"/>
          <w:b/>
          <w:lang w:val="en-US"/>
        </w:rPr>
        <w:t xml:space="preserve"> </w:t>
      </w:r>
      <w:r w:rsidR="0045255A" w:rsidRPr="00192748">
        <w:rPr>
          <w:rFonts w:ascii="Arial" w:hAnsi="Arial" w:cs="Arial"/>
          <w:i/>
          <w:lang w:val="en-US"/>
        </w:rPr>
        <w:t>(</w:t>
      </w:r>
      <w:r w:rsidR="0045255A" w:rsidRPr="00AE075E">
        <w:rPr>
          <w:rFonts w:ascii="Arial" w:hAnsi="Arial" w:cs="Arial"/>
          <w:i/>
          <w:lang w:val="en-US"/>
        </w:rPr>
        <w:t xml:space="preserve">It is recommended to align and relate productivity, in subjective and objective terms, with the project presented, with the profile of the </w:t>
      </w:r>
      <w:r w:rsidR="00E55019">
        <w:rPr>
          <w:rFonts w:ascii="Arial" w:hAnsi="Arial" w:cs="Arial"/>
          <w:i/>
          <w:lang w:val="en-US"/>
        </w:rPr>
        <w:t>receiving</w:t>
      </w:r>
      <w:r w:rsidR="0045255A" w:rsidRPr="00AE075E">
        <w:rPr>
          <w:rFonts w:ascii="Arial" w:hAnsi="Arial" w:cs="Arial"/>
          <w:i/>
          <w:lang w:val="en-US"/>
        </w:rPr>
        <w:t xml:space="preserve"> group, and with the objectives of promoting the teaching and research career, maximum 3500 characters, including spaces</w:t>
      </w:r>
      <w:r w:rsidR="0045255A">
        <w:rPr>
          <w:rFonts w:ascii="Arial" w:hAnsi="Arial" w:cs="Arial"/>
          <w:i/>
          <w:lang w:val="en-US"/>
        </w:rPr>
        <w:t>)</w:t>
      </w:r>
    </w:p>
    <w:p w14:paraId="6EBBD855" w14:textId="77777777" w:rsidR="00090E15" w:rsidRPr="008C7C71" w:rsidRDefault="00090E15" w:rsidP="00F51C52">
      <w:pPr>
        <w:spacing w:after="0" w:line="240" w:lineRule="auto"/>
        <w:jc w:val="both"/>
        <w:rPr>
          <w:rFonts w:ascii="Arial" w:hAnsi="Arial" w:cs="Arial"/>
          <w:b/>
        </w:rPr>
      </w:pPr>
    </w:p>
    <w:p w14:paraId="376734A2" w14:textId="4392710B" w:rsidR="001406E4" w:rsidRPr="008C7C71" w:rsidRDefault="006B2155" w:rsidP="00F51C52">
      <w:pPr>
        <w:spacing w:after="0" w:line="240" w:lineRule="auto"/>
        <w:jc w:val="both"/>
        <w:rPr>
          <w:rFonts w:ascii="Arial" w:hAnsi="Arial" w:cs="Arial"/>
          <w:b/>
          <w:i/>
          <w:color w:val="A6A6A6"/>
        </w:rPr>
      </w:pPr>
      <w:r w:rsidRPr="008C7C71">
        <w:rPr>
          <w:rFonts w:ascii="Arial" w:hAnsi="Arial" w:cs="Arial"/>
          <w:b/>
        </w:rPr>
        <w:t xml:space="preserve">Part </w:t>
      </w:r>
      <w:r w:rsidR="003D3FC2">
        <w:rPr>
          <w:rFonts w:ascii="Arial" w:hAnsi="Arial" w:cs="Arial"/>
          <w:b/>
        </w:rPr>
        <w:t>E</w:t>
      </w:r>
      <w:r w:rsidR="001406E4" w:rsidRPr="008C7C71">
        <w:rPr>
          <w:rFonts w:ascii="Arial" w:hAnsi="Arial" w:cs="Arial"/>
          <w:b/>
        </w:rPr>
        <w:t xml:space="preserve">. </w:t>
      </w:r>
      <w:r w:rsidR="000F6D13" w:rsidRPr="00192748">
        <w:rPr>
          <w:rFonts w:ascii="Arial" w:hAnsi="Arial" w:cs="Arial"/>
          <w:b/>
          <w:lang w:val="en-US"/>
        </w:rPr>
        <w:t xml:space="preserve">RELEVANT MERITS </w:t>
      </w:r>
      <w:r w:rsidR="000F6D13" w:rsidRPr="00192748">
        <w:rPr>
          <w:rFonts w:ascii="Arial" w:hAnsi="Arial" w:cs="Arial"/>
          <w:i/>
          <w:lang w:val="en-US"/>
        </w:rPr>
        <w:t>(sorted by typology)</w:t>
      </w:r>
    </w:p>
    <w:p w14:paraId="0D5AF928" w14:textId="77777777" w:rsidR="00090E15" w:rsidRPr="008C7C71" w:rsidRDefault="00090E15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62995BE7" w14:textId="0E9311E7" w:rsidR="00090E15" w:rsidRPr="008C7C71" w:rsidRDefault="003D3FC2" w:rsidP="00F51C52">
      <w:pPr>
        <w:spacing w:after="0" w:line="240" w:lineRule="auto"/>
        <w:jc w:val="both"/>
        <w:rPr>
          <w:rFonts w:ascii="Arial" w:eastAsia="Times New Roman" w:hAnsi="Arial" w:cs="Arial"/>
          <w:i/>
          <w:noProof/>
          <w:color w:val="FF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090E15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.</w:t>
      </w:r>
      <w:r w:rsidR="00CD23D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1. </w:t>
      </w:r>
      <w:r w:rsidR="00D80EF8" w:rsidRPr="00192748">
        <w:rPr>
          <w:rFonts w:ascii="Arial" w:hAnsi="Arial" w:cs="Arial"/>
          <w:b/>
          <w:lang w:val="en-US"/>
        </w:rPr>
        <w:t xml:space="preserve">Publications </w:t>
      </w:r>
      <w:r w:rsidR="00D80EF8" w:rsidRPr="00192748">
        <w:rPr>
          <w:rFonts w:ascii="Arial" w:hAnsi="Arial" w:cs="Arial"/>
          <w:i/>
          <w:lang w:val="en-US"/>
        </w:rPr>
        <w:t>(see instructions)</w:t>
      </w:r>
    </w:p>
    <w:p w14:paraId="37774BA4" w14:textId="77777777" w:rsidR="00FD2F97" w:rsidRPr="008C7C71" w:rsidRDefault="00FD2F97" w:rsidP="00F51C52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lang w:val="es-ES_tradnl" w:eastAsia="es-ES"/>
        </w:rPr>
      </w:pPr>
    </w:p>
    <w:p w14:paraId="3067AB40" w14:textId="0296F42D" w:rsidR="00CD23DD" w:rsidRPr="008C7C71" w:rsidRDefault="003D3FC2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090E15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.</w:t>
      </w:r>
      <w:r w:rsidR="00CD23D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2. </w:t>
      </w:r>
      <w:r w:rsidR="002D1CF7" w:rsidRPr="00192748">
        <w:rPr>
          <w:rFonts w:ascii="Arial" w:hAnsi="Arial" w:cs="Arial"/>
          <w:b/>
          <w:lang w:val="en-US"/>
        </w:rPr>
        <w:t>Research projects</w:t>
      </w:r>
    </w:p>
    <w:p w14:paraId="1421732B" w14:textId="77777777" w:rsidR="00090E15" w:rsidRPr="008C7C71" w:rsidRDefault="00090E15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624C05F2" w14:textId="3FF784D2" w:rsidR="00CD23DD" w:rsidRPr="008C7C71" w:rsidRDefault="003D3FC2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090E15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.</w:t>
      </w:r>
      <w:r w:rsidR="00CD23D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3. </w:t>
      </w:r>
      <w:r w:rsidR="005C62DF" w:rsidRPr="00192748">
        <w:rPr>
          <w:rFonts w:ascii="Arial" w:hAnsi="Arial" w:cs="Arial"/>
          <w:b/>
          <w:lang w:val="en-US"/>
        </w:rPr>
        <w:t>Contracts, technological or transfer merits</w:t>
      </w:r>
    </w:p>
    <w:p w14:paraId="198D0024" w14:textId="77777777" w:rsidR="00090E15" w:rsidRPr="008C7C71" w:rsidRDefault="00090E15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514B15C8" w14:textId="09BAAD85" w:rsidR="00CD23DD" w:rsidRPr="008C7C71" w:rsidRDefault="003D3FC2" w:rsidP="00F51C52">
      <w:pPr>
        <w:tabs>
          <w:tab w:val="left" w:pos="607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090E15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.</w:t>
      </w:r>
      <w:r w:rsidR="00CD23D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4. Patent</w:t>
      </w:r>
      <w:r w:rsidR="005C62DF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s</w:t>
      </w:r>
      <w:r w:rsidR="00B65F0C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ab/>
      </w:r>
    </w:p>
    <w:p w14:paraId="488F760B" w14:textId="77777777" w:rsidR="00CD23DD" w:rsidRPr="008C7C71" w:rsidRDefault="00CD23DD" w:rsidP="00F51C52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lang w:val="es-ES_tradnl" w:eastAsia="es-ES"/>
        </w:rPr>
      </w:pPr>
    </w:p>
    <w:p w14:paraId="42B05C69" w14:textId="17E45574" w:rsidR="00385EAD" w:rsidRPr="008C7C71" w:rsidRDefault="003D3FC2" w:rsidP="00F51C5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24160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.5, </w:t>
      </w: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24160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.6, </w:t>
      </w:r>
      <w:r>
        <w:rPr>
          <w:rFonts w:ascii="Arial" w:eastAsia="Times New Roman" w:hAnsi="Arial" w:cs="Arial"/>
          <w:b/>
          <w:noProof/>
          <w:color w:val="000000"/>
          <w:lang w:val="es-ES_tradnl" w:eastAsia="es-ES"/>
        </w:rPr>
        <w:t>E</w:t>
      </w:r>
      <w:r w:rsidR="0024160D"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 xml:space="preserve">.7… </w:t>
      </w:r>
    </w:p>
    <w:p w14:paraId="4FD55C01" w14:textId="77777777" w:rsidR="0027004B" w:rsidRDefault="0027004B" w:rsidP="00F51C52">
      <w:pPr>
        <w:tabs>
          <w:tab w:val="left" w:pos="739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333C2434" w14:textId="26880744" w:rsidR="001E33D2" w:rsidRDefault="001E33D2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47F5721B" w14:textId="77777777" w:rsidR="0027004B" w:rsidRDefault="0027004B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sectPr w:rsidR="0027004B" w:rsidSect="001E33D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656" w:right="1418" w:bottom="851" w:left="1418" w:header="170" w:footer="198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44A17B" w14:textId="77777777" w:rsidR="00137AA5" w:rsidRDefault="00137AA5" w:rsidP="00B45F1A">
      <w:pPr>
        <w:spacing w:after="0" w:line="240" w:lineRule="auto"/>
      </w:pPr>
      <w:r>
        <w:separator/>
      </w:r>
    </w:p>
  </w:endnote>
  <w:endnote w:type="continuationSeparator" w:id="0">
    <w:p w14:paraId="7DB4A7FA" w14:textId="77777777" w:rsidR="00137AA5" w:rsidRDefault="00137AA5" w:rsidP="00B45F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358C1" w14:textId="77777777" w:rsidR="00895C6E" w:rsidRDefault="00895C6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EA724" w14:textId="0C38BB98" w:rsidR="00895C6E" w:rsidRPr="00EF5E7E" w:rsidRDefault="00895C6E" w:rsidP="00895C6E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sz w:val="20"/>
        <w:szCs w:val="20"/>
      </w:rPr>
      <w:t>1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>
      <w:rPr>
        <w:rFonts w:ascii="Arial" w:hAnsi="Arial" w:cs="Arial"/>
        <w:sz w:val="20"/>
        <w:szCs w:val="20"/>
      </w:rPr>
      <w:t>4</w:t>
    </w:r>
  </w:p>
  <w:p w14:paraId="2BE2A208" w14:textId="77777777" w:rsidR="00052F3D" w:rsidRPr="00895C6E" w:rsidRDefault="00052F3D" w:rsidP="00895C6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25A05" w14:textId="52F89FB7" w:rsidR="001E33D2" w:rsidRPr="00EF5E7E" w:rsidRDefault="001E33D2" w:rsidP="001E33D2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sz w:val="20"/>
        <w:szCs w:val="20"/>
      </w:rPr>
      <w:t>1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>
      <w:rPr>
        <w:rFonts w:ascii="Arial" w:hAnsi="Arial" w:cs="Arial"/>
        <w:sz w:val="20"/>
        <w:szCs w:val="20"/>
      </w:rPr>
      <w:t>4</w:t>
    </w:r>
  </w:p>
  <w:p w14:paraId="1E0F087B" w14:textId="08A1DD10" w:rsidR="004D2709" w:rsidRDefault="004D2709" w:rsidP="001E33D2">
    <w:pPr>
      <w:pStyle w:val="Piedepgina"/>
      <w:framePr w:wrap="none" w:vAnchor="text" w:hAnchor="margin" w:xAlign="center" w:y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8637E" w14:textId="77777777" w:rsidR="00137AA5" w:rsidRDefault="00137AA5" w:rsidP="00B45F1A">
      <w:pPr>
        <w:spacing w:after="0" w:line="240" w:lineRule="auto"/>
      </w:pPr>
      <w:r>
        <w:separator/>
      </w:r>
    </w:p>
  </w:footnote>
  <w:footnote w:type="continuationSeparator" w:id="0">
    <w:p w14:paraId="50C58230" w14:textId="77777777" w:rsidR="00137AA5" w:rsidRDefault="00137AA5" w:rsidP="00B45F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1575C" w14:textId="77777777" w:rsidR="00895C6E" w:rsidRDefault="00895C6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FA606" w14:textId="3BA44B6F" w:rsidR="001E33D2" w:rsidRDefault="001E33D2">
    <w:pPr>
      <w:pStyle w:val="Encabezado"/>
    </w:pPr>
    <w:r w:rsidRPr="001E33D2">
      <w:rPr>
        <w:noProof/>
        <w:highlight w:val="yellow"/>
      </w:rPr>
      <w:drawing>
        <wp:anchor distT="0" distB="0" distL="114300" distR="114300" simplePos="0" relativeHeight="251665408" behindDoc="0" locked="0" layoutInCell="1" allowOverlap="1" wp14:anchorId="6339920A" wp14:editId="79F07BCC">
          <wp:simplePos x="0" y="0"/>
          <wp:positionH relativeFrom="margin">
            <wp:posOffset>5411470</wp:posOffset>
          </wp:positionH>
          <wp:positionV relativeFrom="paragraph">
            <wp:posOffset>62865</wp:posOffset>
          </wp:positionV>
          <wp:extent cx="706755" cy="514350"/>
          <wp:effectExtent l="0" t="0" r="4445" b="6350"/>
          <wp:wrapSquare wrapText="bothSides"/>
          <wp:docPr id="7" name="Imagen 7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n 24" descr="logo_strategy_hr_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33D2">
      <w:rPr>
        <w:noProof/>
      </w:rPr>
      <w:drawing>
        <wp:anchor distT="0" distB="0" distL="114300" distR="114300" simplePos="0" relativeHeight="251669504" behindDoc="0" locked="0" layoutInCell="1" allowOverlap="1" wp14:anchorId="61A38D53" wp14:editId="01631822">
          <wp:simplePos x="0" y="0"/>
          <wp:positionH relativeFrom="column">
            <wp:posOffset>4062730</wp:posOffset>
          </wp:positionH>
          <wp:positionV relativeFrom="paragraph">
            <wp:posOffset>-21590</wp:posOffset>
          </wp:positionV>
          <wp:extent cx="1144270" cy="701675"/>
          <wp:effectExtent l="0" t="0" r="0" b="0"/>
          <wp:wrapNone/>
          <wp:docPr id="15" name="Imagen 15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270" cy="701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</w:rPr>
      <w:drawing>
        <wp:anchor distT="0" distB="0" distL="114300" distR="114300" simplePos="0" relativeHeight="251668480" behindDoc="0" locked="0" layoutInCell="1" allowOverlap="1" wp14:anchorId="44B5282D" wp14:editId="189D0632">
          <wp:simplePos x="0" y="0"/>
          <wp:positionH relativeFrom="column">
            <wp:posOffset>2146300</wp:posOffset>
          </wp:positionH>
          <wp:positionV relativeFrom="paragraph">
            <wp:posOffset>440690</wp:posOffset>
          </wp:positionV>
          <wp:extent cx="1504315" cy="381000"/>
          <wp:effectExtent l="0" t="0" r="0" b="0"/>
          <wp:wrapTopAndBottom/>
          <wp:docPr id="14" name="Imagen 14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</w:rPr>
      <w:drawing>
        <wp:anchor distT="0" distB="0" distL="114300" distR="114300" simplePos="0" relativeHeight="251667456" behindDoc="0" locked="0" layoutInCell="1" allowOverlap="1" wp14:anchorId="55B4627E" wp14:editId="0662D549">
          <wp:simplePos x="0" y="0"/>
          <wp:positionH relativeFrom="margin">
            <wp:posOffset>2149475</wp:posOffset>
          </wp:positionH>
          <wp:positionV relativeFrom="paragraph">
            <wp:posOffset>-31115</wp:posOffset>
          </wp:positionV>
          <wp:extent cx="1535430" cy="446405"/>
          <wp:effectExtent l="0" t="0" r="1270" b="0"/>
          <wp:wrapNone/>
          <wp:docPr id="13" name="Imagen 13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43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33D2">
      <w:rPr>
        <w:noProof/>
      </w:rPr>
      <w:drawing>
        <wp:anchor distT="0" distB="0" distL="114300" distR="114300" simplePos="0" relativeHeight="251666432" behindDoc="1" locked="0" layoutInCell="1" allowOverlap="1" wp14:anchorId="6BD2F939" wp14:editId="04F885D9">
          <wp:simplePos x="0" y="0"/>
          <wp:positionH relativeFrom="page">
            <wp:posOffset>900430</wp:posOffset>
          </wp:positionH>
          <wp:positionV relativeFrom="page">
            <wp:posOffset>73660</wp:posOffset>
          </wp:positionV>
          <wp:extent cx="1549400" cy="590550"/>
          <wp:effectExtent l="0" t="0" r="0" b="6350"/>
          <wp:wrapNone/>
          <wp:docPr id="8" name="Imagen 8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Imagen 23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40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F50D6A" w14:textId="7356F7E6" w:rsidR="0027004B" w:rsidRDefault="00570EBE">
    <w:pPr>
      <w:pStyle w:val="Encabezado"/>
    </w:pPr>
    <w:r w:rsidRPr="00151A33">
      <w:rPr>
        <w:noProof/>
        <w:highlight w:val="yellow"/>
      </w:rPr>
      <w:drawing>
        <wp:anchor distT="0" distB="0" distL="114300" distR="114300" simplePos="0" relativeHeight="251659264" behindDoc="0" locked="0" layoutInCell="1" allowOverlap="1" wp14:anchorId="313F2273" wp14:editId="49B1FD9C">
          <wp:simplePos x="0" y="0"/>
          <wp:positionH relativeFrom="margin">
            <wp:posOffset>5411470</wp:posOffset>
          </wp:positionH>
          <wp:positionV relativeFrom="paragraph">
            <wp:posOffset>238125</wp:posOffset>
          </wp:positionV>
          <wp:extent cx="706755" cy="514350"/>
          <wp:effectExtent l="0" t="0" r="4445" b="6350"/>
          <wp:wrapSquare wrapText="bothSides"/>
          <wp:docPr id="1" name="Imagen 1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n 24" descr="logo_strategy_hr_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4BB9" w:rsidRPr="00151A33">
      <w:rPr>
        <w:noProof/>
      </w:rPr>
      <w:drawing>
        <wp:anchor distT="0" distB="0" distL="114300" distR="114300" simplePos="0" relativeHeight="251662336" behindDoc="0" locked="0" layoutInCell="1" allowOverlap="1" wp14:anchorId="59AA679D" wp14:editId="6A712019">
          <wp:simplePos x="0" y="0"/>
          <wp:positionH relativeFrom="column">
            <wp:posOffset>2146300</wp:posOffset>
          </wp:positionH>
          <wp:positionV relativeFrom="paragraph">
            <wp:posOffset>471170</wp:posOffset>
          </wp:positionV>
          <wp:extent cx="1504315" cy="381000"/>
          <wp:effectExtent l="0" t="0" r="0" b="0"/>
          <wp:wrapTopAndBottom/>
          <wp:docPr id="2" name="Imagen 2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1A33" w:rsidRPr="00151A33">
      <w:rPr>
        <w:noProof/>
      </w:rPr>
      <w:drawing>
        <wp:anchor distT="0" distB="0" distL="114300" distR="114300" simplePos="0" relativeHeight="251660288" behindDoc="1" locked="0" layoutInCell="1" allowOverlap="1" wp14:anchorId="0CBCE189" wp14:editId="4525080E">
          <wp:simplePos x="0" y="0"/>
          <wp:positionH relativeFrom="page">
            <wp:posOffset>900430</wp:posOffset>
          </wp:positionH>
          <wp:positionV relativeFrom="page">
            <wp:posOffset>294640</wp:posOffset>
          </wp:positionV>
          <wp:extent cx="1549934" cy="590550"/>
          <wp:effectExtent l="0" t="0" r="0" b="0"/>
          <wp:wrapNone/>
          <wp:docPr id="4" name="Imagen 4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Imagen 23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1A33" w:rsidRPr="00151A33">
      <w:rPr>
        <w:noProof/>
      </w:rPr>
      <w:drawing>
        <wp:anchor distT="0" distB="0" distL="114300" distR="114300" simplePos="0" relativeHeight="251661312" behindDoc="0" locked="0" layoutInCell="1" allowOverlap="1" wp14:anchorId="38B2DF46" wp14:editId="3D32A277">
          <wp:simplePos x="0" y="0"/>
          <wp:positionH relativeFrom="margin">
            <wp:posOffset>2149475</wp:posOffset>
          </wp:positionH>
          <wp:positionV relativeFrom="paragraph">
            <wp:posOffset>-635</wp:posOffset>
          </wp:positionV>
          <wp:extent cx="1535770" cy="446405"/>
          <wp:effectExtent l="0" t="0" r="7620" b="0"/>
          <wp:wrapNone/>
          <wp:docPr id="5" name="Imagen 5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7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1A33" w:rsidRPr="00151A33">
      <w:rPr>
        <w:noProof/>
      </w:rPr>
      <w:drawing>
        <wp:anchor distT="0" distB="0" distL="114300" distR="114300" simplePos="0" relativeHeight="251663360" behindDoc="0" locked="0" layoutInCell="1" allowOverlap="1" wp14:anchorId="6CFF3096" wp14:editId="14F7D711">
          <wp:simplePos x="0" y="0"/>
          <wp:positionH relativeFrom="column">
            <wp:posOffset>4062730</wp:posOffset>
          </wp:positionH>
          <wp:positionV relativeFrom="paragraph">
            <wp:posOffset>199390</wp:posOffset>
          </wp:positionV>
          <wp:extent cx="1144800" cy="702000"/>
          <wp:effectExtent l="0" t="0" r="0" b="3175"/>
          <wp:wrapNone/>
          <wp:docPr id="6" name="Imagen 6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800" cy="70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7671C"/>
    <w:multiLevelType w:val="hybridMultilevel"/>
    <w:tmpl w:val="70DAF61A"/>
    <w:lvl w:ilvl="0" w:tplc="CEEEFD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3E54"/>
    <w:multiLevelType w:val="hybridMultilevel"/>
    <w:tmpl w:val="3AEE0E70"/>
    <w:lvl w:ilvl="0" w:tplc="2E3E61E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24391"/>
    <w:multiLevelType w:val="hybridMultilevel"/>
    <w:tmpl w:val="3B84BEE2"/>
    <w:lvl w:ilvl="0" w:tplc="0E4A78D6">
      <w:start w:val="2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B44518"/>
    <w:multiLevelType w:val="hybridMultilevel"/>
    <w:tmpl w:val="4CB2C6C6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E4553"/>
    <w:multiLevelType w:val="hybridMultilevel"/>
    <w:tmpl w:val="C6449CE0"/>
    <w:lvl w:ilvl="0" w:tplc="CDF4BDF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1121FA"/>
    <w:multiLevelType w:val="hybridMultilevel"/>
    <w:tmpl w:val="BA4A2C90"/>
    <w:lvl w:ilvl="0" w:tplc="88BC1136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53BDD"/>
    <w:multiLevelType w:val="hybridMultilevel"/>
    <w:tmpl w:val="317E36E4"/>
    <w:lvl w:ilvl="0" w:tplc="5F1C1A74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662C9"/>
    <w:multiLevelType w:val="hybridMultilevel"/>
    <w:tmpl w:val="5972CAFA"/>
    <w:lvl w:ilvl="0" w:tplc="BBEAB9BE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C1153"/>
    <w:multiLevelType w:val="hybridMultilevel"/>
    <w:tmpl w:val="9C4A3834"/>
    <w:lvl w:ilvl="0" w:tplc="7494C07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33120"/>
    <w:multiLevelType w:val="hybridMultilevel"/>
    <w:tmpl w:val="4FD04170"/>
    <w:lvl w:ilvl="0" w:tplc="E8B86D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22001"/>
    <w:multiLevelType w:val="hybridMultilevel"/>
    <w:tmpl w:val="F36E4482"/>
    <w:lvl w:ilvl="0" w:tplc="A36AB1C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02458"/>
    <w:multiLevelType w:val="hybridMultilevel"/>
    <w:tmpl w:val="FAA086D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0303B"/>
    <w:multiLevelType w:val="hybridMultilevel"/>
    <w:tmpl w:val="EEFA7190"/>
    <w:lvl w:ilvl="0" w:tplc="003436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210FF"/>
    <w:multiLevelType w:val="hybridMultilevel"/>
    <w:tmpl w:val="144E7C5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D970DB"/>
    <w:multiLevelType w:val="hybridMultilevel"/>
    <w:tmpl w:val="E40C45C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00540"/>
    <w:multiLevelType w:val="hybridMultilevel"/>
    <w:tmpl w:val="25A6B8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B1195E"/>
    <w:multiLevelType w:val="hybridMultilevel"/>
    <w:tmpl w:val="A290ED7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A6B7B"/>
    <w:multiLevelType w:val="hybridMultilevel"/>
    <w:tmpl w:val="4B9ADFF0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8102B9"/>
    <w:multiLevelType w:val="hybridMultilevel"/>
    <w:tmpl w:val="5476C97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333DC3"/>
    <w:multiLevelType w:val="hybridMultilevel"/>
    <w:tmpl w:val="C5AE28C2"/>
    <w:lvl w:ilvl="0" w:tplc="0B727F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C7827"/>
    <w:multiLevelType w:val="hybridMultilevel"/>
    <w:tmpl w:val="AEB865E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222547"/>
    <w:multiLevelType w:val="hybridMultilevel"/>
    <w:tmpl w:val="A68CE68E"/>
    <w:lvl w:ilvl="0" w:tplc="848C5A5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67772E"/>
    <w:multiLevelType w:val="hybridMultilevel"/>
    <w:tmpl w:val="8ECE191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0"/>
  </w:num>
  <w:num w:numId="4">
    <w:abstractNumId w:val="1"/>
  </w:num>
  <w:num w:numId="5">
    <w:abstractNumId w:val="4"/>
  </w:num>
  <w:num w:numId="6">
    <w:abstractNumId w:val="0"/>
  </w:num>
  <w:num w:numId="7">
    <w:abstractNumId w:val="16"/>
  </w:num>
  <w:num w:numId="8">
    <w:abstractNumId w:val="22"/>
  </w:num>
  <w:num w:numId="9">
    <w:abstractNumId w:val="18"/>
  </w:num>
  <w:num w:numId="10">
    <w:abstractNumId w:val="2"/>
  </w:num>
  <w:num w:numId="11">
    <w:abstractNumId w:val="6"/>
  </w:num>
  <w:num w:numId="12">
    <w:abstractNumId w:val="5"/>
  </w:num>
  <w:num w:numId="13">
    <w:abstractNumId w:val="13"/>
  </w:num>
  <w:num w:numId="14">
    <w:abstractNumId w:val="7"/>
  </w:num>
  <w:num w:numId="15">
    <w:abstractNumId w:val="14"/>
  </w:num>
  <w:num w:numId="16">
    <w:abstractNumId w:val="20"/>
  </w:num>
  <w:num w:numId="17">
    <w:abstractNumId w:val="11"/>
  </w:num>
  <w:num w:numId="18">
    <w:abstractNumId w:val="8"/>
  </w:num>
  <w:num w:numId="19">
    <w:abstractNumId w:val="19"/>
  </w:num>
  <w:num w:numId="20">
    <w:abstractNumId w:val="12"/>
  </w:num>
  <w:num w:numId="21">
    <w:abstractNumId w:val="21"/>
  </w:num>
  <w:num w:numId="22">
    <w:abstractNumId w:val="17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zQ2tTAzsjQ3MjJV0lEKTi0uzszPAykwqgUACgwiBiwAAAA="/>
  </w:docVars>
  <w:rsids>
    <w:rsidRoot w:val="00F872ED"/>
    <w:rsid w:val="00002715"/>
    <w:rsid w:val="00004BD4"/>
    <w:rsid w:val="000175A6"/>
    <w:rsid w:val="00031CD5"/>
    <w:rsid w:val="0003582D"/>
    <w:rsid w:val="000416F8"/>
    <w:rsid w:val="00052F3D"/>
    <w:rsid w:val="00056385"/>
    <w:rsid w:val="00057E2C"/>
    <w:rsid w:val="00071E2C"/>
    <w:rsid w:val="00073686"/>
    <w:rsid w:val="00083105"/>
    <w:rsid w:val="00090226"/>
    <w:rsid w:val="000906AE"/>
    <w:rsid w:val="00090E15"/>
    <w:rsid w:val="00091E4F"/>
    <w:rsid w:val="000A70C7"/>
    <w:rsid w:val="000B0216"/>
    <w:rsid w:val="000B3B07"/>
    <w:rsid w:val="000C10AE"/>
    <w:rsid w:val="000C5A29"/>
    <w:rsid w:val="000E46A4"/>
    <w:rsid w:val="000E4DF7"/>
    <w:rsid w:val="000F6D13"/>
    <w:rsid w:val="00111777"/>
    <w:rsid w:val="0011323D"/>
    <w:rsid w:val="0012356B"/>
    <w:rsid w:val="00137AA5"/>
    <w:rsid w:val="001406E4"/>
    <w:rsid w:val="001467B2"/>
    <w:rsid w:val="00146D1C"/>
    <w:rsid w:val="001472F3"/>
    <w:rsid w:val="00151A33"/>
    <w:rsid w:val="00151A36"/>
    <w:rsid w:val="001546C2"/>
    <w:rsid w:val="001617CF"/>
    <w:rsid w:val="0017178B"/>
    <w:rsid w:val="00180494"/>
    <w:rsid w:val="001851A4"/>
    <w:rsid w:val="001855EF"/>
    <w:rsid w:val="00187A2A"/>
    <w:rsid w:val="001A2388"/>
    <w:rsid w:val="001B56E2"/>
    <w:rsid w:val="001C52F9"/>
    <w:rsid w:val="001C7D7F"/>
    <w:rsid w:val="001D3438"/>
    <w:rsid w:val="001D699A"/>
    <w:rsid w:val="001E125C"/>
    <w:rsid w:val="001E33D2"/>
    <w:rsid w:val="001F3DEC"/>
    <w:rsid w:val="0021056D"/>
    <w:rsid w:val="0021794C"/>
    <w:rsid w:val="00222357"/>
    <w:rsid w:val="00226DE2"/>
    <w:rsid w:val="00233A1D"/>
    <w:rsid w:val="0024160D"/>
    <w:rsid w:val="0025348E"/>
    <w:rsid w:val="0027004B"/>
    <w:rsid w:val="0027533E"/>
    <w:rsid w:val="00275C33"/>
    <w:rsid w:val="00276A8D"/>
    <w:rsid w:val="002A02D4"/>
    <w:rsid w:val="002A0DEC"/>
    <w:rsid w:val="002A5E00"/>
    <w:rsid w:val="002A5FB4"/>
    <w:rsid w:val="002C4122"/>
    <w:rsid w:val="002D1CF7"/>
    <w:rsid w:val="002D35B6"/>
    <w:rsid w:val="002D6C14"/>
    <w:rsid w:val="002F2BED"/>
    <w:rsid w:val="003041F0"/>
    <w:rsid w:val="00320A4F"/>
    <w:rsid w:val="0032450B"/>
    <w:rsid w:val="003275A9"/>
    <w:rsid w:val="00335B10"/>
    <w:rsid w:val="00342CAE"/>
    <w:rsid w:val="00353DFF"/>
    <w:rsid w:val="0036070B"/>
    <w:rsid w:val="0036238B"/>
    <w:rsid w:val="00364522"/>
    <w:rsid w:val="00372FDB"/>
    <w:rsid w:val="00385EAD"/>
    <w:rsid w:val="00391EBF"/>
    <w:rsid w:val="003A1BB3"/>
    <w:rsid w:val="003D3FC2"/>
    <w:rsid w:val="003F0151"/>
    <w:rsid w:val="00400182"/>
    <w:rsid w:val="00404A46"/>
    <w:rsid w:val="00415C25"/>
    <w:rsid w:val="00432CC4"/>
    <w:rsid w:val="00433AF0"/>
    <w:rsid w:val="0045255A"/>
    <w:rsid w:val="0045742B"/>
    <w:rsid w:val="00490D7D"/>
    <w:rsid w:val="004A3972"/>
    <w:rsid w:val="004A75FF"/>
    <w:rsid w:val="004B347B"/>
    <w:rsid w:val="004D1EC7"/>
    <w:rsid w:val="004D2709"/>
    <w:rsid w:val="004D431D"/>
    <w:rsid w:val="004E261D"/>
    <w:rsid w:val="004E6A8A"/>
    <w:rsid w:val="004F18E4"/>
    <w:rsid w:val="004F1B8E"/>
    <w:rsid w:val="004F2E29"/>
    <w:rsid w:val="00510BA0"/>
    <w:rsid w:val="005240D3"/>
    <w:rsid w:val="00526334"/>
    <w:rsid w:val="00537FAE"/>
    <w:rsid w:val="005428A5"/>
    <w:rsid w:val="0054690E"/>
    <w:rsid w:val="00557E96"/>
    <w:rsid w:val="00567C51"/>
    <w:rsid w:val="00570EBE"/>
    <w:rsid w:val="00597199"/>
    <w:rsid w:val="005973EB"/>
    <w:rsid w:val="005A3C65"/>
    <w:rsid w:val="005A5AB9"/>
    <w:rsid w:val="005B78E5"/>
    <w:rsid w:val="005C38D7"/>
    <w:rsid w:val="005C62DF"/>
    <w:rsid w:val="005D5FB3"/>
    <w:rsid w:val="005E7DF9"/>
    <w:rsid w:val="00605C7D"/>
    <w:rsid w:val="00607715"/>
    <w:rsid w:val="00614B01"/>
    <w:rsid w:val="00615AAF"/>
    <w:rsid w:val="00623D6D"/>
    <w:rsid w:val="006321DE"/>
    <w:rsid w:val="00650E71"/>
    <w:rsid w:val="00674285"/>
    <w:rsid w:val="00696B6C"/>
    <w:rsid w:val="006A071E"/>
    <w:rsid w:val="006A71C2"/>
    <w:rsid w:val="006B2155"/>
    <w:rsid w:val="006F29C7"/>
    <w:rsid w:val="006F2C96"/>
    <w:rsid w:val="006F635F"/>
    <w:rsid w:val="006F7A31"/>
    <w:rsid w:val="0071264E"/>
    <w:rsid w:val="00715CED"/>
    <w:rsid w:val="00723EE6"/>
    <w:rsid w:val="00747DC5"/>
    <w:rsid w:val="00787D02"/>
    <w:rsid w:val="00790060"/>
    <w:rsid w:val="00792F2C"/>
    <w:rsid w:val="007941AD"/>
    <w:rsid w:val="007A175F"/>
    <w:rsid w:val="007A5C32"/>
    <w:rsid w:val="007B2A90"/>
    <w:rsid w:val="007C61AA"/>
    <w:rsid w:val="007D0116"/>
    <w:rsid w:val="007D0AB1"/>
    <w:rsid w:val="007D45E9"/>
    <w:rsid w:val="007D5A83"/>
    <w:rsid w:val="007E4E6E"/>
    <w:rsid w:val="00807CFB"/>
    <w:rsid w:val="008133B3"/>
    <w:rsid w:val="00815E92"/>
    <w:rsid w:val="00817553"/>
    <w:rsid w:val="00831666"/>
    <w:rsid w:val="0085318E"/>
    <w:rsid w:val="008604D6"/>
    <w:rsid w:val="00895C6E"/>
    <w:rsid w:val="008A446F"/>
    <w:rsid w:val="008B1219"/>
    <w:rsid w:val="008C2E9F"/>
    <w:rsid w:val="008C7C71"/>
    <w:rsid w:val="008D09E4"/>
    <w:rsid w:val="008D4B67"/>
    <w:rsid w:val="008E1DDC"/>
    <w:rsid w:val="008F590C"/>
    <w:rsid w:val="00900C9B"/>
    <w:rsid w:val="0090213E"/>
    <w:rsid w:val="00934B86"/>
    <w:rsid w:val="009468DB"/>
    <w:rsid w:val="00963DD8"/>
    <w:rsid w:val="00982F3A"/>
    <w:rsid w:val="00992171"/>
    <w:rsid w:val="00994547"/>
    <w:rsid w:val="009A35F1"/>
    <w:rsid w:val="009B22DD"/>
    <w:rsid w:val="009B6918"/>
    <w:rsid w:val="009C1E87"/>
    <w:rsid w:val="009C237E"/>
    <w:rsid w:val="009D14EA"/>
    <w:rsid w:val="009D316B"/>
    <w:rsid w:val="009E20B3"/>
    <w:rsid w:val="009E2D05"/>
    <w:rsid w:val="00A01439"/>
    <w:rsid w:val="00A051AB"/>
    <w:rsid w:val="00A11421"/>
    <w:rsid w:val="00A22C8D"/>
    <w:rsid w:val="00A31137"/>
    <w:rsid w:val="00A33375"/>
    <w:rsid w:val="00A50484"/>
    <w:rsid w:val="00A57D02"/>
    <w:rsid w:val="00A7257E"/>
    <w:rsid w:val="00A80E96"/>
    <w:rsid w:val="00A91846"/>
    <w:rsid w:val="00A952C5"/>
    <w:rsid w:val="00AA2C8F"/>
    <w:rsid w:val="00AB4BB9"/>
    <w:rsid w:val="00AB604E"/>
    <w:rsid w:val="00AC16B6"/>
    <w:rsid w:val="00AD7CA8"/>
    <w:rsid w:val="00AE193F"/>
    <w:rsid w:val="00AE506A"/>
    <w:rsid w:val="00AE77B1"/>
    <w:rsid w:val="00B008BA"/>
    <w:rsid w:val="00B17D78"/>
    <w:rsid w:val="00B333B2"/>
    <w:rsid w:val="00B45F1A"/>
    <w:rsid w:val="00B61F9B"/>
    <w:rsid w:val="00B65F0C"/>
    <w:rsid w:val="00B67504"/>
    <w:rsid w:val="00B71F5D"/>
    <w:rsid w:val="00B8658E"/>
    <w:rsid w:val="00B90924"/>
    <w:rsid w:val="00B90D8B"/>
    <w:rsid w:val="00BA6F58"/>
    <w:rsid w:val="00BC1FF2"/>
    <w:rsid w:val="00BC6870"/>
    <w:rsid w:val="00BD295F"/>
    <w:rsid w:val="00BE26F2"/>
    <w:rsid w:val="00BE75C6"/>
    <w:rsid w:val="00BF3944"/>
    <w:rsid w:val="00C06C85"/>
    <w:rsid w:val="00C12D98"/>
    <w:rsid w:val="00C22665"/>
    <w:rsid w:val="00C36A2A"/>
    <w:rsid w:val="00C50D43"/>
    <w:rsid w:val="00C53724"/>
    <w:rsid w:val="00C61B6D"/>
    <w:rsid w:val="00C82086"/>
    <w:rsid w:val="00C93E47"/>
    <w:rsid w:val="00CC2AAC"/>
    <w:rsid w:val="00CD174B"/>
    <w:rsid w:val="00CD23DD"/>
    <w:rsid w:val="00CE3226"/>
    <w:rsid w:val="00CE553A"/>
    <w:rsid w:val="00CE7EA3"/>
    <w:rsid w:val="00CF0E92"/>
    <w:rsid w:val="00CF705F"/>
    <w:rsid w:val="00D02FFA"/>
    <w:rsid w:val="00D10D38"/>
    <w:rsid w:val="00D1716B"/>
    <w:rsid w:val="00D35AB0"/>
    <w:rsid w:val="00D365B7"/>
    <w:rsid w:val="00D462E9"/>
    <w:rsid w:val="00D5003B"/>
    <w:rsid w:val="00D5604A"/>
    <w:rsid w:val="00D651BD"/>
    <w:rsid w:val="00D66455"/>
    <w:rsid w:val="00D723A6"/>
    <w:rsid w:val="00D77274"/>
    <w:rsid w:val="00D80EF8"/>
    <w:rsid w:val="00D85523"/>
    <w:rsid w:val="00D91A82"/>
    <w:rsid w:val="00D95D25"/>
    <w:rsid w:val="00DB1C8A"/>
    <w:rsid w:val="00DC61F6"/>
    <w:rsid w:val="00DC6288"/>
    <w:rsid w:val="00DD46D7"/>
    <w:rsid w:val="00DE6C22"/>
    <w:rsid w:val="00DF1605"/>
    <w:rsid w:val="00E00749"/>
    <w:rsid w:val="00E223B1"/>
    <w:rsid w:val="00E338EE"/>
    <w:rsid w:val="00E45179"/>
    <w:rsid w:val="00E4704C"/>
    <w:rsid w:val="00E470BF"/>
    <w:rsid w:val="00E55019"/>
    <w:rsid w:val="00E82494"/>
    <w:rsid w:val="00E83C0A"/>
    <w:rsid w:val="00E84651"/>
    <w:rsid w:val="00E85B2D"/>
    <w:rsid w:val="00E97C6B"/>
    <w:rsid w:val="00EC29F9"/>
    <w:rsid w:val="00F03A88"/>
    <w:rsid w:val="00F06033"/>
    <w:rsid w:val="00F10AC8"/>
    <w:rsid w:val="00F2149F"/>
    <w:rsid w:val="00F27BB2"/>
    <w:rsid w:val="00F51C52"/>
    <w:rsid w:val="00F51D9E"/>
    <w:rsid w:val="00F538FF"/>
    <w:rsid w:val="00F550E8"/>
    <w:rsid w:val="00F61BD2"/>
    <w:rsid w:val="00F63D6E"/>
    <w:rsid w:val="00F63EFF"/>
    <w:rsid w:val="00F73F8B"/>
    <w:rsid w:val="00F82D7F"/>
    <w:rsid w:val="00F872ED"/>
    <w:rsid w:val="00F87E06"/>
    <w:rsid w:val="00F976EB"/>
    <w:rsid w:val="00FD2F97"/>
    <w:rsid w:val="00FD5004"/>
    <w:rsid w:val="00FD67E8"/>
    <w:rsid w:val="00FF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8DE5F7"/>
  <w15:docId w15:val="{B111490E-8B57-574E-8CB8-AD9A59AF8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45F1A"/>
  </w:style>
  <w:style w:type="paragraph" w:styleId="Piedepgina">
    <w:name w:val="footer"/>
    <w:basedOn w:val="Normal"/>
    <w:link w:val="Piedepgina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45F1A"/>
  </w:style>
  <w:style w:type="paragraph" w:styleId="Prrafodelista">
    <w:name w:val="List Paragraph"/>
    <w:basedOn w:val="Normal"/>
    <w:uiPriority w:val="34"/>
    <w:qFormat/>
    <w:rsid w:val="000906A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2534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25348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1406E4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900C9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00C9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00C9B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00C9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00C9B"/>
    <w:rPr>
      <w:b/>
      <w:bCs/>
      <w:lang w:eastAsia="en-US"/>
    </w:rPr>
  </w:style>
  <w:style w:type="character" w:styleId="Nmerodepgina">
    <w:name w:val="page number"/>
    <w:basedOn w:val="Fuentedeprrafopredeter"/>
    <w:uiPriority w:val="99"/>
    <w:semiHidden/>
    <w:unhideWhenUsed/>
    <w:rsid w:val="004D27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3.png"/><Relationship Id="rId1" Type="http://schemas.openxmlformats.org/officeDocument/2006/relationships/image" Target="media/image1.jpeg"/><Relationship Id="rId5" Type="http://schemas.openxmlformats.org/officeDocument/2006/relationships/image" Target="media/image2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EA2E6-FF0F-4E5F-9236-712ECE906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nisterio de Ciencia e Innovación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h Meneu, M.Asuncion</dc:creator>
  <cp:keywords/>
  <dc:description/>
  <cp:lastModifiedBy>ESTHER GONZALEZ MUÑOZ</cp:lastModifiedBy>
  <cp:revision>2</cp:revision>
  <cp:lastPrinted>2014-07-31T14:59:00Z</cp:lastPrinted>
  <dcterms:created xsi:type="dcterms:W3CDTF">2021-07-09T08:45:00Z</dcterms:created>
  <dcterms:modified xsi:type="dcterms:W3CDTF">2021-07-09T08:45:00Z</dcterms:modified>
</cp:coreProperties>
</file>